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74AEC" w14:textId="4E5C0DA2" w:rsidR="005006F2" w:rsidRPr="000B337C" w:rsidRDefault="005006F2" w:rsidP="005006F2">
      <w:pPr>
        <w:pStyle w:val="CRCoverPage"/>
        <w:tabs>
          <w:tab w:val="right" w:pos="9639"/>
        </w:tabs>
        <w:spacing w:after="0"/>
        <w:rPr>
          <w:b/>
          <w:noProof/>
          <w:sz w:val="24"/>
          <w:lang w:val="en-US"/>
        </w:rPr>
      </w:pPr>
      <w:r w:rsidRPr="000B337C">
        <w:rPr>
          <w:b/>
          <w:noProof/>
          <w:sz w:val="24"/>
          <w:lang w:val="en-US"/>
        </w:rPr>
        <w:t>3GPP TSG SA# 96</w:t>
      </w:r>
      <w:r w:rsidRPr="000B337C">
        <w:rPr>
          <w:b/>
          <w:noProof/>
          <w:sz w:val="24"/>
          <w:lang w:val="en-US"/>
        </w:rPr>
        <w:tab/>
        <w:t>SP-220</w:t>
      </w:r>
      <w:r w:rsidR="000B337C" w:rsidRPr="000B337C">
        <w:rPr>
          <w:b/>
          <w:noProof/>
          <w:sz w:val="24"/>
          <w:lang w:val="en-US"/>
        </w:rPr>
        <w:t>667</w:t>
      </w:r>
    </w:p>
    <w:p w14:paraId="33E22B8F" w14:textId="115ECCC8" w:rsidR="005006F2" w:rsidRPr="00572898" w:rsidRDefault="005006F2" w:rsidP="005006F2">
      <w:pPr>
        <w:pStyle w:val="CRCoverPage"/>
        <w:tabs>
          <w:tab w:val="right" w:pos="9639"/>
        </w:tabs>
        <w:spacing w:after="0"/>
        <w:rPr>
          <w:b/>
          <w:noProof/>
          <w:sz w:val="24"/>
          <w:lang w:val="en-US"/>
        </w:rPr>
      </w:pPr>
      <w:r w:rsidRPr="00572898">
        <w:rPr>
          <w:b/>
          <w:noProof/>
          <w:sz w:val="24"/>
          <w:lang w:val="en-US"/>
        </w:rPr>
        <w:t>Budapest, June 2022</w:t>
      </w:r>
      <w:r w:rsidR="00572898" w:rsidRPr="00572898">
        <w:rPr>
          <w:b/>
          <w:noProof/>
          <w:sz w:val="24"/>
          <w:lang w:val="en-US"/>
        </w:rPr>
        <w:tab/>
        <w:t>Rev of S</w:t>
      </w:r>
      <w:r w:rsidR="00572898">
        <w:rPr>
          <w:b/>
          <w:noProof/>
          <w:sz w:val="24"/>
          <w:lang w:val="en-US"/>
        </w:rPr>
        <w:t>P-220614</w:t>
      </w:r>
    </w:p>
    <w:p w14:paraId="06ADCF0A" w14:textId="77777777" w:rsidR="005006F2" w:rsidRPr="00572898" w:rsidRDefault="005006F2" w:rsidP="005006F2">
      <w:pPr>
        <w:pStyle w:val="CRCoverPage"/>
        <w:tabs>
          <w:tab w:val="right" w:pos="9639"/>
        </w:tabs>
        <w:spacing w:after="0"/>
        <w:rPr>
          <w:rFonts w:eastAsia="Batang" w:cs="Arial"/>
          <w:sz w:val="18"/>
          <w:szCs w:val="18"/>
          <w:lang w:val="en-US" w:eastAsia="zh-CN"/>
        </w:rPr>
      </w:pPr>
    </w:p>
    <w:p w14:paraId="54EC6E0D" w14:textId="77777777" w:rsidR="005006F2" w:rsidRPr="00572898" w:rsidRDefault="005006F2" w:rsidP="005006F2">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0D46C423" w14:textId="77777777" w:rsidR="005006F2" w:rsidRPr="001C3B62" w:rsidRDefault="005006F2" w:rsidP="005006F2">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1C3B62">
        <w:rPr>
          <w:rFonts w:ascii="Arial" w:eastAsia="Batang" w:hAnsi="Arial"/>
          <w:b/>
          <w:lang w:val="en-US" w:eastAsia="zh-CN"/>
        </w:rPr>
        <w:t>Source:</w:t>
      </w:r>
      <w:r w:rsidRPr="001C3B62">
        <w:rPr>
          <w:rFonts w:ascii="Arial" w:eastAsia="Batang" w:hAnsi="Arial"/>
          <w:b/>
          <w:lang w:val="en-US" w:eastAsia="zh-CN"/>
        </w:rPr>
        <w:tab/>
      </w:r>
      <w:r>
        <w:rPr>
          <w:rFonts w:ascii="Arial" w:eastAsia="Batang" w:hAnsi="Arial"/>
          <w:b/>
          <w:lang w:val="en-US" w:eastAsia="zh-CN"/>
        </w:rPr>
        <w:t>3GPP SA4</w:t>
      </w:r>
    </w:p>
    <w:p w14:paraId="6EDF3D44" w14:textId="3C83EB13" w:rsidR="005006F2" w:rsidRPr="001C3B62" w:rsidRDefault="005006F2" w:rsidP="005006F2">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1C3B62">
        <w:rPr>
          <w:rFonts w:ascii="Arial" w:eastAsia="Batang" w:hAnsi="Arial" w:cs="Arial"/>
          <w:b/>
          <w:lang w:eastAsia="zh-CN"/>
        </w:rPr>
        <w:t>Title:</w:t>
      </w:r>
      <w:r w:rsidRPr="001C3B62">
        <w:rPr>
          <w:rFonts w:ascii="Arial" w:eastAsia="Batang" w:hAnsi="Arial" w:cs="Arial"/>
          <w:b/>
          <w:lang w:eastAsia="zh-CN"/>
        </w:rPr>
        <w:tab/>
      </w:r>
      <w:r w:rsidR="00572898">
        <w:rPr>
          <w:rFonts w:ascii="Arial" w:eastAsia="Batang" w:hAnsi="Arial" w:cs="Arial"/>
          <w:b/>
          <w:lang w:eastAsia="zh-CN"/>
        </w:rPr>
        <w:t xml:space="preserve">New WID on </w:t>
      </w:r>
      <w:r>
        <w:rPr>
          <w:rFonts w:ascii="Arial" w:eastAsia="Batang" w:hAnsi="Arial" w:cs="Arial"/>
          <w:b/>
          <w:lang w:eastAsia="zh-CN"/>
        </w:rPr>
        <w:t xml:space="preserve">5G Media Streaming Architecture </w:t>
      </w:r>
      <w:r w:rsidR="00572898">
        <w:rPr>
          <w:rFonts w:ascii="Arial" w:eastAsia="Batang" w:hAnsi="Arial" w:cs="Arial"/>
          <w:b/>
          <w:lang w:eastAsia="zh-CN"/>
        </w:rPr>
        <w:t xml:space="preserve">Phase 2 </w:t>
      </w:r>
      <w:r>
        <w:rPr>
          <w:rFonts w:ascii="Arial" w:eastAsia="Batang" w:hAnsi="Arial" w:cs="Arial"/>
          <w:b/>
          <w:lang w:eastAsia="zh-CN"/>
        </w:rPr>
        <w:t>[NEW WORK ITEM]</w:t>
      </w:r>
    </w:p>
    <w:p w14:paraId="053E4FA5" w14:textId="77777777" w:rsidR="005006F2" w:rsidRPr="00572898" w:rsidRDefault="005006F2" w:rsidP="005006F2">
      <w:pPr>
        <w:tabs>
          <w:tab w:val="left" w:pos="2127"/>
        </w:tabs>
        <w:overflowPunct/>
        <w:autoSpaceDE/>
        <w:autoSpaceDN/>
        <w:adjustRightInd/>
        <w:spacing w:after="0"/>
        <w:ind w:left="2126" w:hanging="2126"/>
        <w:jc w:val="both"/>
        <w:textAlignment w:val="auto"/>
        <w:outlineLvl w:val="0"/>
        <w:rPr>
          <w:rFonts w:ascii="Arial" w:eastAsia="Batang" w:hAnsi="Arial"/>
          <w:b/>
          <w:lang w:val="fr-FR" w:eastAsia="zh-CN"/>
        </w:rPr>
      </w:pPr>
      <w:r w:rsidRPr="00572898">
        <w:rPr>
          <w:rFonts w:ascii="Arial" w:eastAsia="Batang" w:hAnsi="Arial"/>
          <w:b/>
          <w:lang w:val="fr-FR" w:eastAsia="zh-CN"/>
        </w:rPr>
        <w:t xml:space="preserve">Document </w:t>
      </w:r>
      <w:proofErr w:type="gramStart"/>
      <w:r w:rsidRPr="00572898">
        <w:rPr>
          <w:rFonts w:ascii="Arial" w:eastAsia="Batang" w:hAnsi="Arial"/>
          <w:b/>
          <w:lang w:val="fr-FR" w:eastAsia="zh-CN"/>
        </w:rPr>
        <w:t>for:</w:t>
      </w:r>
      <w:proofErr w:type="gramEnd"/>
      <w:r w:rsidRPr="00572898">
        <w:rPr>
          <w:rFonts w:ascii="Arial" w:eastAsia="Batang" w:hAnsi="Arial"/>
          <w:b/>
          <w:lang w:val="fr-FR" w:eastAsia="zh-CN"/>
        </w:rPr>
        <w:tab/>
      </w:r>
      <w:proofErr w:type="spellStart"/>
      <w:r w:rsidRPr="00572898">
        <w:rPr>
          <w:rFonts w:ascii="Arial" w:eastAsia="Batang" w:hAnsi="Arial"/>
          <w:b/>
          <w:lang w:val="fr-FR" w:eastAsia="zh-CN"/>
        </w:rPr>
        <w:t>Approval</w:t>
      </w:r>
      <w:proofErr w:type="spellEnd"/>
    </w:p>
    <w:p w14:paraId="42821CD2" w14:textId="3603596C" w:rsidR="005006F2" w:rsidRPr="00572898" w:rsidRDefault="005006F2" w:rsidP="005006F2">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val="fr-FR" w:eastAsia="zh-CN"/>
        </w:rPr>
      </w:pPr>
      <w:r w:rsidRPr="00572898">
        <w:rPr>
          <w:rFonts w:ascii="Arial" w:eastAsia="Batang" w:hAnsi="Arial"/>
          <w:b/>
          <w:lang w:val="fr-FR" w:eastAsia="zh-CN"/>
        </w:rPr>
        <w:t xml:space="preserve">SA Agenda </w:t>
      </w:r>
      <w:proofErr w:type="gramStart"/>
      <w:r w:rsidRPr="00572898">
        <w:rPr>
          <w:rFonts w:ascii="Arial" w:eastAsia="Batang" w:hAnsi="Arial"/>
          <w:b/>
          <w:lang w:val="fr-FR" w:eastAsia="zh-CN"/>
        </w:rPr>
        <w:t>Item:</w:t>
      </w:r>
      <w:proofErr w:type="gramEnd"/>
      <w:r w:rsidRPr="00572898">
        <w:rPr>
          <w:rFonts w:ascii="Arial" w:eastAsia="Batang" w:hAnsi="Arial"/>
          <w:b/>
          <w:lang w:val="fr-FR" w:eastAsia="zh-CN"/>
        </w:rPr>
        <w:tab/>
        <w:t>6.5</w:t>
      </w:r>
    </w:p>
    <w:p w14:paraId="742BEE06" w14:textId="77777777" w:rsidR="005006F2" w:rsidRDefault="005006F2" w:rsidP="0033027D">
      <w:pPr>
        <w:pStyle w:val="CRCoverPage"/>
        <w:tabs>
          <w:tab w:val="right" w:pos="9639"/>
        </w:tabs>
        <w:spacing w:after="0"/>
        <w:rPr>
          <w:b/>
          <w:noProof/>
          <w:sz w:val="24"/>
          <w:lang w:val="fr-FR"/>
        </w:rPr>
      </w:pPr>
    </w:p>
    <w:p w14:paraId="1FA4B1CF" w14:textId="650B0E2E"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361520" w:rsidRPr="00F42216">
        <w:rPr>
          <w:b/>
          <w:noProof/>
          <w:sz w:val="24"/>
          <w:lang w:val="fr-FR"/>
        </w:rPr>
        <w:t>119</w:t>
      </w:r>
      <w:r w:rsidR="00AD7D4B" w:rsidRPr="00F42216">
        <w:rPr>
          <w:b/>
          <w:noProof/>
          <w:sz w:val="24"/>
          <w:lang w:val="fr-FR"/>
        </w:rPr>
        <w:t>-e</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r w:rsidR="00AD0B39" w:rsidRPr="00F42216">
        <w:rPr>
          <w:b/>
          <w:noProof/>
          <w:sz w:val="24"/>
          <w:lang w:val="fr-FR"/>
        </w:rPr>
        <w:t>220</w:t>
      </w:r>
      <w:r w:rsidR="00CB22D6">
        <w:rPr>
          <w:b/>
          <w:noProof/>
          <w:sz w:val="24"/>
          <w:lang w:val="fr-FR"/>
        </w:rPr>
        <w:t>882</w:t>
      </w:r>
    </w:p>
    <w:p w14:paraId="0C461DE1" w14:textId="7B6D8160" w:rsidR="001211F3" w:rsidRPr="00572898" w:rsidRDefault="00361520" w:rsidP="00624D5A">
      <w:pPr>
        <w:pStyle w:val="CRCoverPage"/>
        <w:tabs>
          <w:tab w:val="right" w:pos="9639"/>
        </w:tabs>
        <w:spacing w:after="0"/>
        <w:rPr>
          <w:b/>
          <w:noProof/>
          <w:sz w:val="24"/>
          <w:lang w:val="en-US"/>
        </w:rPr>
      </w:pPr>
      <w:r w:rsidRPr="00572898">
        <w:rPr>
          <w:b/>
          <w:noProof/>
          <w:sz w:val="24"/>
          <w:lang w:val="en-US"/>
        </w:rPr>
        <w:t>11-20 May</w:t>
      </w:r>
      <w:r w:rsidR="005C7CDC" w:rsidRPr="00572898">
        <w:rPr>
          <w:b/>
          <w:noProof/>
          <w:sz w:val="24"/>
          <w:lang w:val="en-US"/>
        </w:rPr>
        <w:t xml:space="preserve"> </w:t>
      </w:r>
      <w:r w:rsidR="007369E1" w:rsidRPr="00572898">
        <w:rPr>
          <w:b/>
          <w:noProof/>
          <w:sz w:val="24"/>
          <w:lang w:val="en-US"/>
        </w:rPr>
        <w:t>2022</w:t>
      </w:r>
      <w:r w:rsidR="0033027D" w:rsidRPr="00572898">
        <w:rPr>
          <w:b/>
          <w:noProof/>
          <w:sz w:val="24"/>
          <w:lang w:val="en-US"/>
        </w:rPr>
        <w:t xml:space="preserve"> </w:t>
      </w:r>
      <w:r w:rsidR="009F219D" w:rsidRPr="00572898">
        <w:rPr>
          <w:b/>
          <w:noProof/>
          <w:sz w:val="24"/>
          <w:lang w:val="en-US"/>
        </w:rPr>
        <w:t xml:space="preserve">          </w:t>
      </w:r>
      <w:r w:rsidR="006505E7" w:rsidRPr="00572898">
        <w:rPr>
          <w:b/>
          <w:noProof/>
          <w:sz w:val="24"/>
          <w:lang w:val="en-US"/>
        </w:rPr>
        <w:t xml:space="preserve">                                                                           </w:t>
      </w:r>
      <w:r w:rsidR="009F219D" w:rsidRPr="00572898">
        <w:rPr>
          <w:b/>
          <w:noProof/>
          <w:sz w:val="24"/>
          <w:lang w:val="en-US"/>
        </w:rPr>
        <w:t xml:space="preserve">                                                                     </w:t>
      </w:r>
      <w:r w:rsidR="009F219D" w:rsidRPr="00572898">
        <w:rPr>
          <w:bCs/>
          <w:noProof/>
          <w:sz w:val="24"/>
          <w:lang w:val="en-US"/>
        </w:rPr>
        <w:t xml:space="preserve">   </w:t>
      </w:r>
    </w:p>
    <w:p w14:paraId="78F505BE" w14:textId="77777777" w:rsidR="00AE25BF" w:rsidRPr="00572898"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6AEA5563" w14:textId="726B548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r w:rsidR="007B716C">
        <w:rPr>
          <w:rFonts w:ascii="Arial" w:eastAsia="Batang" w:hAnsi="Arial"/>
          <w:b/>
          <w:lang w:val="en-US" w:eastAsia="zh-CN"/>
        </w:rPr>
        <w:t>, Qualcomm Incorporated</w:t>
      </w:r>
      <w:r w:rsidR="005A5FA8">
        <w:rPr>
          <w:rFonts w:ascii="Arial" w:eastAsia="Batang" w:hAnsi="Arial"/>
          <w:b/>
          <w:lang w:val="en-US" w:eastAsia="zh-CN"/>
        </w:rPr>
        <w:t xml:space="preserve">, BBC, Ericsson LM, </w:t>
      </w:r>
      <w:r w:rsidR="003D7A83">
        <w:rPr>
          <w:rFonts w:ascii="Arial" w:eastAsia="Batang" w:hAnsi="Arial"/>
          <w:b/>
          <w:lang w:val="en-US" w:eastAsia="zh-CN"/>
        </w:rPr>
        <w:t xml:space="preserve">Orange, </w:t>
      </w:r>
      <w:r w:rsidR="00B737CD" w:rsidRPr="00B737CD">
        <w:rPr>
          <w:rFonts w:ascii="Arial" w:eastAsia="Batang" w:hAnsi="Arial"/>
          <w:b/>
          <w:lang w:val="en-US" w:eastAsia="zh-CN"/>
        </w:rPr>
        <w:t>Hua</w:t>
      </w:r>
      <w:r w:rsidR="00B737CD">
        <w:rPr>
          <w:rFonts w:ascii="Arial" w:eastAsia="Batang" w:hAnsi="Arial"/>
          <w:b/>
          <w:lang w:val="en-US" w:eastAsia="zh-CN"/>
        </w:rPr>
        <w:t>w</w:t>
      </w:r>
      <w:r w:rsidR="00B737CD" w:rsidRPr="00B737CD">
        <w:rPr>
          <w:rFonts w:ascii="Arial" w:eastAsia="Batang" w:hAnsi="Arial"/>
          <w:b/>
          <w:lang w:val="en-US" w:eastAsia="zh-CN"/>
        </w:rPr>
        <w:t>ei Technologies Co., Ltd</w:t>
      </w:r>
      <w:r w:rsidR="00745648">
        <w:rPr>
          <w:rFonts w:ascii="Arial" w:eastAsia="Batang" w:hAnsi="Arial"/>
          <w:b/>
          <w:lang w:val="en-US" w:eastAsia="zh-CN"/>
        </w:rPr>
        <w:t>, AT&amp;T</w:t>
      </w:r>
      <w:r w:rsidR="002A264F">
        <w:rPr>
          <w:rFonts w:ascii="Arial" w:eastAsia="Batang" w:hAnsi="Arial"/>
          <w:b/>
          <w:lang w:val="en-US" w:eastAsia="zh-CN"/>
        </w:rPr>
        <w:t>,</w:t>
      </w:r>
      <w:r w:rsidR="002A264F" w:rsidRPr="002A264F">
        <w:rPr>
          <w:rFonts w:ascii="Arial" w:eastAsia="Batang" w:hAnsi="Arial"/>
          <w:b/>
          <w:lang w:val="en-US" w:eastAsia="zh-CN"/>
        </w:rPr>
        <w:t xml:space="preserve"> Dolby Laboratories Inc. </w:t>
      </w:r>
      <w:r w:rsidR="002A264F">
        <w:rPr>
          <w:rFonts w:ascii="Arial" w:eastAsia="Batang" w:hAnsi="Arial"/>
          <w:b/>
          <w:lang w:val="en-US" w:eastAsia="zh-CN"/>
        </w:rPr>
        <w:t xml:space="preserve"> </w:t>
      </w:r>
    </w:p>
    <w:p w14:paraId="3ADAB179" w14:textId="51F565F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r w:rsidR="007369E1">
        <w:rPr>
          <w:rFonts w:ascii="Arial" w:eastAsia="Batang" w:hAnsi="Arial" w:cs="Arial"/>
          <w:b/>
          <w:lang w:eastAsia="zh-CN"/>
        </w:rPr>
        <w:t xml:space="preserve"> </w:t>
      </w:r>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1D55F745"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12</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2BDE0EF8" w:rsidR="003F268E" w:rsidRDefault="008A76FD" w:rsidP="00BA3A53">
      <w:pPr>
        <w:pStyle w:val="Heading1"/>
        <w:rPr>
          <w:rFonts w:cs="Arial"/>
          <w:color w:val="000000"/>
        </w:rPr>
      </w:pPr>
      <w:r w:rsidRPr="00BA3A53">
        <w:t>Title</w:t>
      </w:r>
      <w:r w:rsidR="00985B73" w:rsidRPr="00BA3A53">
        <w:t>:</w:t>
      </w:r>
      <w:r w:rsidR="00F41A27" w:rsidRPr="00BA3A53">
        <w:tab/>
      </w:r>
      <w:r w:rsidR="00624D5A" w:rsidRPr="00624D5A">
        <w:rPr>
          <w:rFonts w:cs="Arial"/>
          <w:color w:val="000000"/>
        </w:rPr>
        <w:t xml:space="preserve">New WID on </w:t>
      </w:r>
      <w:r w:rsidR="003C6003">
        <w:rPr>
          <w:rFonts w:eastAsia="Malgun Gothic"/>
        </w:rPr>
        <w:t>5G Media Streaming Architecture</w:t>
      </w:r>
      <w:r w:rsidR="00572898">
        <w:rPr>
          <w:rFonts w:eastAsia="Malgun Gothic"/>
        </w:rPr>
        <w:t xml:space="preserve"> Phase 2</w:t>
      </w:r>
    </w:p>
    <w:p w14:paraId="522EB304" w14:textId="00F11C7C"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572898">
        <w:rPr>
          <w:rFonts w:cs="Arial"/>
          <w:color w:val="000000"/>
          <w:sz w:val="36"/>
          <w:szCs w:val="36"/>
        </w:rPr>
        <w:t>Ph2</w:t>
      </w:r>
    </w:p>
    <w:p w14:paraId="649691AB" w14:textId="721D3B61"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0613D9" w:rsidRPr="000613D9">
        <w:t>960047</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lastRenderedPageBreak/>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EA7494">
        <w:trPr>
          <w:trHeight w:val="156"/>
        </w:trPr>
        <w:tc>
          <w:tcPr>
            <w:tcW w:w="1101" w:type="dxa"/>
          </w:tcPr>
          <w:p w14:paraId="14BA0E1A" w14:textId="7027C5B0" w:rsidR="008835FC" w:rsidRPr="00EA7494" w:rsidRDefault="00310893" w:rsidP="00A10539">
            <w:pPr>
              <w:pStyle w:val="TAL"/>
              <w:rPr>
                <w:rFonts w:asciiTheme="minorBidi" w:hAnsiTheme="minorBidi" w:cstheme="minorBidi"/>
              </w:rPr>
            </w:pPr>
            <w:r w:rsidRPr="00EA7494">
              <w:rPr>
                <w:rFonts w:asciiTheme="minorBidi" w:hAnsiTheme="minorBidi" w:cstheme="minorBidi"/>
              </w:rPr>
              <w:t>5GMSA</w:t>
            </w:r>
          </w:p>
        </w:tc>
        <w:tc>
          <w:tcPr>
            <w:tcW w:w="1101" w:type="dxa"/>
          </w:tcPr>
          <w:p w14:paraId="40BBC10E" w14:textId="69D56906" w:rsidR="008835FC" w:rsidRPr="00EA7494" w:rsidRDefault="00310893" w:rsidP="00A10539">
            <w:pPr>
              <w:pStyle w:val="TAL"/>
              <w:rPr>
                <w:rFonts w:asciiTheme="minorBidi" w:hAnsiTheme="minorBidi" w:cstheme="minorBidi"/>
              </w:rPr>
            </w:pPr>
            <w:r w:rsidRPr="00EA7494">
              <w:rPr>
                <w:rFonts w:asciiTheme="minorBidi" w:hAnsiTheme="minorBidi" w:cstheme="minorBidi"/>
              </w:rPr>
              <w:t>SA4</w:t>
            </w:r>
          </w:p>
        </w:tc>
        <w:tc>
          <w:tcPr>
            <w:tcW w:w="1101" w:type="dxa"/>
          </w:tcPr>
          <w:p w14:paraId="7DEA061B" w14:textId="58C8196D" w:rsidR="008835FC" w:rsidRPr="00EA7494" w:rsidRDefault="00854DF9" w:rsidP="00A10539">
            <w:pPr>
              <w:pStyle w:val="TAL"/>
              <w:rPr>
                <w:rFonts w:asciiTheme="minorBidi" w:hAnsiTheme="minorBidi" w:cstheme="minorBidi"/>
              </w:rPr>
            </w:pPr>
            <w:r w:rsidRPr="00EA7494">
              <w:rPr>
                <w:rFonts w:asciiTheme="minorBidi" w:hAnsiTheme="minorBidi" w:cstheme="minorBidi"/>
              </w:rPr>
              <w:t>820002</w:t>
            </w:r>
          </w:p>
        </w:tc>
        <w:tc>
          <w:tcPr>
            <w:tcW w:w="7011" w:type="dxa"/>
          </w:tcPr>
          <w:p w14:paraId="15F939B7" w14:textId="09D578EA" w:rsidR="008835FC" w:rsidRPr="00EA7494" w:rsidRDefault="00EA7494" w:rsidP="00982CD6">
            <w:pPr>
              <w:pStyle w:val="tah0"/>
              <w:rPr>
                <w:rFonts w:asciiTheme="minorBidi" w:hAnsiTheme="minorBidi" w:cstheme="minorBidi"/>
                <w:sz w:val="18"/>
                <w:szCs w:val="18"/>
              </w:rPr>
            </w:pPr>
            <w:r w:rsidRPr="00EA7494">
              <w:rPr>
                <w:rFonts w:asciiTheme="minorBidi" w:hAnsiTheme="minorBidi" w:cstheme="minorBidi"/>
                <w:sz w:val="18"/>
                <w:szCs w:val="18"/>
              </w:rPr>
              <w:t>5GMSA 5G Media streaming architecture</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73647E7A" w:rsidR="00EA7494" w:rsidRDefault="00EA7494" w:rsidP="00B761B6">
            <w:pPr>
              <w:pStyle w:val="TAL"/>
            </w:pPr>
            <w:r w:rsidRPr="006C3EC4">
              <w:t>840001</w:t>
            </w:r>
          </w:p>
        </w:tc>
        <w:tc>
          <w:tcPr>
            <w:tcW w:w="3326" w:type="dxa"/>
          </w:tcPr>
          <w:p w14:paraId="54043264" w14:textId="64E795C6" w:rsidR="00EA7494" w:rsidRDefault="00EA7494" w:rsidP="00B761B6">
            <w:pPr>
              <w:pStyle w:val="TAL"/>
            </w:pPr>
            <w:r w:rsidRPr="006C3EC4">
              <w:t>5GMS3 5G Media Streaming stage 3</w:t>
            </w:r>
          </w:p>
        </w:tc>
        <w:tc>
          <w:tcPr>
            <w:tcW w:w="5887" w:type="dxa"/>
          </w:tcPr>
          <w:p w14:paraId="400E0DCE" w14:textId="287D163D" w:rsidR="00EA7494" w:rsidRPr="00B23369" w:rsidRDefault="00EA7494"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EA7494" w14:paraId="61A5ABAD" w14:textId="77777777" w:rsidTr="00171925">
        <w:tc>
          <w:tcPr>
            <w:tcW w:w="1101" w:type="dxa"/>
          </w:tcPr>
          <w:p w14:paraId="5416B5BC" w14:textId="407ABCF8" w:rsidR="00EA7494" w:rsidRDefault="00EA7494" w:rsidP="00B761B6">
            <w:pPr>
              <w:pStyle w:val="TAL"/>
            </w:pPr>
            <w:r>
              <w:t>900029</w:t>
            </w:r>
          </w:p>
        </w:tc>
        <w:tc>
          <w:tcPr>
            <w:tcW w:w="3326" w:type="dxa"/>
          </w:tcPr>
          <w:p w14:paraId="0646D96C" w14:textId="69E05687" w:rsidR="00EA7494" w:rsidRDefault="00EA7494" w:rsidP="00B761B6">
            <w:pPr>
              <w:pStyle w:val="TAL"/>
            </w:pPr>
            <w:r>
              <w:t>Study on 5G media streaming extensions</w:t>
            </w:r>
          </w:p>
        </w:tc>
        <w:tc>
          <w:tcPr>
            <w:tcW w:w="5887" w:type="dxa"/>
          </w:tcPr>
          <w:p w14:paraId="670FBBD4" w14:textId="4EAC01A5" w:rsidR="00EA7494" w:rsidRPr="00B23369" w:rsidRDefault="00EA7494" w:rsidP="00B761B6">
            <w:pPr>
              <w:pStyle w:val="tah0"/>
              <w:rPr>
                <w:rFonts w:ascii="Arial" w:hAnsi="Arial" w:cs="Arial"/>
                <w:sz w:val="18"/>
                <w:szCs w:val="18"/>
              </w:rPr>
            </w:pPr>
            <w:r>
              <w:rPr>
                <w:rFonts w:ascii="Arial" w:hAnsi="Arial" w:cs="Arial"/>
                <w:sz w:val="18"/>
                <w:szCs w:val="18"/>
              </w:rPr>
              <w:t>Studied the current limitation of 5G Media Streaming architecture, and documented possible extensions in TR 26.804.</w:t>
            </w:r>
          </w:p>
        </w:tc>
      </w:tr>
      <w:tr w:rsidR="00EA7494" w14:paraId="7C6462EE" w14:textId="77777777" w:rsidTr="00171925">
        <w:tc>
          <w:tcPr>
            <w:tcW w:w="1101" w:type="dxa"/>
          </w:tcPr>
          <w:p w14:paraId="36311635" w14:textId="0E896205" w:rsidR="00EA7494" w:rsidRPr="006C3EC4" w:rsidRDefault="00EA7494" w:rsidP="00DE34BE">
            <w:pPr>
              <w:pStyle w:val="TAL"/>
            </w:pPr>
            <w:r>
              <w:t>870014</w:t>
            </w:r>
          </w:p>
        </w:tc>
        <w:tc>
          <w:tcPr>
            <w:tcW w:w="3326" w:type="dxa"/>
          </w:tcPr>
          <w:p w14:paraId="142DBF5B" w14:textId="621415A0" w:rsidR="00EA7494" w:rsidRPr="006C3EC4" w:rsidRDefault="00EA7494" w:rsidP="00DE34BE">
            <w:pPr>
              <w:pStyle w:val="TAL"/>
            </w:pPr>
            <w:r w:rsidRPr="007F2591">
              <w:rPr>
                <w:rFonts w:eastAsia="Malgun Gothic"/>
              </w:rPr>
              <w:t>Feasibility Study on Multicast Architecture Enhancements for 5G Media Streaming</w:t>
            </w:r>
          </w:p>
        </w:tc>
        <w:tc>
          <w:tcPr>
            <w:tcW w:w="5887" w:type="dxa"/>
          </w:tcPr>
          <w:p w14:paraId="3A12C034" w14:textId="7151E092" w:rsidR="00EA7494" w:rsidRPr="00B23369" w:rsidRDefault="00EA7494" w:rsidP="00DE34BE">
            <w:pPr>
              <w:pStyle w:val="tah0"/>
              <w:rPr>
                <w:rFonts w:ascii="Arial" w:hAnsi="Arial" w:cs="Arial"/>
                <w:sz w:val="18"/>
                <w:szCs w:val="18"/>
              </w:rPr>
            </w:pPr>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Pr>
                <w:rFonts w:ascii="Arial" w:hAnsi="Arial" w:cs="Arial"/>
                <w:sz w:val="18"/>
                <w:szCs w:val="18"/>
              </w:rPr>
              <w:t xml:space="preserve"> in TR 26.802.</w:t>
            </w: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t>3</w:t>
      </w:r>
      <w:r>
        <w:tab/>
        <w:t>Justification</w:t>
      </w:r>
    </w:p>
    <w:p w14:paraId="3CBA2E70" w14:textId="0846F098" w:rsidR="00E60FA3" w:rsidRDefault="00415DDE" w:rsidP="0029504F">
      <w:r>
        <w:t>TS 26</w:t>
      </w:r>
      <w:r w:rsidR="00E26383">
        <w:t>.501 define</w:t>
      </w:r>
      <w:r w:rsidR="0045280B">
        <w:t>s</w:t>
      </w:r>
      <w:r w:rsidR="00E26383">
        <w:t xml:space="preserve"> the 5GMS architecture</w:t>
      </w:r>
      <w:r w:rsidR="00E74780">
        <w:t>, call flows</w:t>
      </w:r>
      <w:r w:rsidR="00927839">
        <w:t>,</w:t>
      </w:r>
      <w:r w:rsidR="0045280B">
        <w:t xml:space="preserve"> and</w:t>
      </w:r>
      <w:r w:rsidR="00E74780">
        <w:t xml:space="preserve"> procedures</w:t>
      </w:r>
      <w:r w:rsidR="00E26383">
        <w:t xml:space="preserve">. While </w:t>
      </w:r>
      <w:r w:rsidR="0045280B">
        <w:t xml:space="preserve">this </w:t>
      </w:r>
      <w:r w:rsidR="00E26383">
        <w:t>specification define</w:t>
      </w:r>
      <w:r w:rsidR="00927839">
        <w:t>s</w:t>
      </w:r>
      <w:r w:rsidR="00E26383">
        <w:t xml:space="preserve"> the </w:t>
      </w:r>
      <w:r w:rsidR="0045280B">
        <w:t xml:space="preserve">general architecture, </w:t>
      </w:r>
      <w:r w:rsidR="00E26383">
        <w:t xml:space="preserve">core features and functionalities, several </w:t>
      </w:r>
      <w:r w:rsidR="00E74780">
        <w:t>features</w:t>
      </w:r>
      <w:r w:rsidR="00ED0D8F">
        <w:t xml:space="preserve"> are missing from </w:t>
      </w:r>
      <w:r w:rsidR="0045280B">
        <w:t>it</w:t>
      </w:r>
      <w:r w:rsidR="00ED0D8F">
        <w:t xml:space="preserve">. The </w:t>
      </w:r>
      <w:r w:rsidR="00A64BDB">
        <w:t>F</w:t>
      </w:r>
      <w:r w:rsidR="00ED0D8F">
        <w:t>S_5GMS-EXT study has explored several of these topics</w:t>
      </w:r>
      <w:r w:rsidR="00E60FA3">
        <w:t xml:space="preserve"> which are documented in </w:t>
      </w:r>
      <w:r w:rsidR="00D73832">
        <w:rPr>
          <w:lang w:val="en-US"/>
        </w:rPr>
        <w:t>TR 26.804</w:t>
      </w:r>
      <w:r w:rsidR="00E60FA3">
        <w:t>.</w:t>
      </w:r>
      <w:r w:rsidR="00BA55C7">
        <w:t xml:space="preserve"> Similar</w:t>
      </w:r>
      <w:r w:rsidR="00273539">
        <w:t>ly</w:t>
      </w:r>
      <w:r w:rsidR="00BA55C7">
        <w:t xml:space="preserve">, </w:t>
      </w:r>
      <w:r w:rsidR="00273539">
        <w:t xml:space="preserve">the FS_5GMS_Multicast study has identified and evaluated </w:t>
      </w:r>
      <w:r w:rsidR="00070B1A">
        <w:t>potential</w:t>
      </w:r>
      <w:r w:rsidR="00273539">
        <w:t xml:space="preserve"> </w:t>
      </w:r>
      <w:r w:rsidR="00070B1A">
        <w:t>enhancements</w:t>
      </w:r>
      <w:r w:rsidR="00273539">
        <w:t xml:space="preserve"> to the </w:t>
      </w:r>
      <w:r w:rsidR="006463BA">
        <w:t>5GMS architecture to provide multicast-</w:t>
      </w:r>
      <w:r w:rsidR="00070B1A">
        <w:t>broadcast</w:t>
      </w:r>
      <w:r w:rsidR="006463BA">
        <w:t xml:space="preserve"> streaming services</w:t>
      </w:r>
      <w:r w:rsidR="002E28B9">
        <w:t>, documented in TR 26.802</w:t>
      </w:r>
      <w:r w:rsidR="006463BA">
        <w:t>.</w:t>
      </w:r>
    </w:p>
    <w:p w14:paraId="04AA475C" w14:textId="7CFF8766" w:rsidR="0029504F" w:rsidRDefault="0029504F" w:rsidP="0029504F">
      <w:r>
        <w:t>Particularly</w:t>
      </w:r>
      <w:r w:rsidR="00CB2CEC">
        <w:t xml:space="preserve">, </w:t>
      </w:r>
      <w:r w:rsidR="00070B1A">
        <w:t xml:space="preserve">some of the </w:t>
      </w:r>
      <w:r w:rsidR="00CB2CEC">
        <w:t xml:space="preserve">TR 26.804 </w:t>
      </w:r>
      <w:r w:rsidR="00BE289B">
        <w:t>recommen</w:t>
      </w:r>
      <w:r w:rsidR="00070B1A">
        <w:t>dations are</w:t>
      </w:r>
      <w:r w:rsidR="005733DF">
        <w:t>:</w:t>
      </w:r>
    </w:p>
    <w:p w14:paraId="7F86A9AB" w14:textId="29CA4D62" w:rsidR="001E3DC4" w:rsidRDefault="00BE627D" w:rsidP="00BE627D">
      <w:pPr>
        <w:pStyle w:val="B1"/>
      </w:pPr>
      <w:r>
        <w:t>1.</w:t>
      </w:r>
      <w:r>
        <w:tab/>
      </w:r>
      <w:r w:rsidR="001E3DC4">
        <w:t>Uplink streaming is one of the two key use</w:t>
      </w:r>
      <w:r w:rsidR="0082569C">
        <w:t xml:space="preserve"> </w:t>
      </w:r>
      <w:r w:rsidR="001E3DC4">
        <w:t>case</w:t>
      </w:r>
      <w:r w:rsidR="0082569C">
        <w:t>s</w:t>
      </w:r>
      <w:r w:rsidR="001E3DC4">
        <w:t xml:space="preserve"> in the 5G Media Streaming Architecture. However</w:t>
      </w:r>
      <w:r w:rsidR="0082569C">
        <w:t>,</w:t>
      </w:r>
      <w:r w:rsidR="00E74F6B">
        <w:t xml:space="preserve"> </w:t>
      </w:r>
      <w:r w:rsidR="001E3DC4">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6FA66E1F" w14:textId="457BD795" w:rsidR="00B4784C" w:rsidRPr="004A45BE" w:rsidRDefault="00BE627D" w:rsidP="00BE627D">
      <w:pPr>
        <w:pStyle w:val="B1"/>
      </w:pPr>
      <w:r>
        <w:t>2.</w:t>
      </w:r>
      <w:r>
        <w:tab/>
      </w:r>
      <w:r w:rsidR="004861BA">
        <w:t>Live TV services of different scale</w:t>
      </w:r>
      <w:r w:rsidR="009C5037">
        <w:t>s</w:t>
      </w:r>
      <w:r w:rsidR="004861BA">
        <w:t xml:space="preserve"> (professional, user-generated, session-based, etc.) are increasingly distributed over broadband and mobile networks, including 5G Networks. To address these </w:t>
      </w:r>
      <w:r w:rsidR="009C5037">
        <w:t>s</w:t>
      </w:r>
      <w:r w:rsidR="004861BA">
        <w:t xml:space="preserve"> services</w:t>
      </w:r>
      <w:r w:rsidR="00BC5891">
        <w:t>,</w:t>
      </w:r>
      <w:r w:rsidR="004861BA">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rsidR="004861BA">
        <w:t xml:space="preserve">the combination of low-latency CMAF formats, chunked transfer from </w:t>
      </w:r>
      <w:r w:rsidR="009A40B0">
        <w:t xml:space="preserve">the </w:t>
      </w:r>
      <w:r w:rsidR="004861BA">
        <w:t xml:space="preserve">content provider to the device, </w:t>
      </w:r>
      <w:r w:rsidR="0004022B">
        <w:t>as well as</w:t>
      </w:r>
      <w:r w:rsidR="004861BA">
        <w:t xml:space="preserve"> consistent signaling and support of service quality</w:t>
      </w:r>
      <w:r w:rsidR="00CD0B99">
        <w:t xml:space="preserve"> points</w:t>
      </w:r>
      <w:r w:rsidR="004861BA">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1EB55B04" w14:textId="336E5503" w:rsidR="008D2B74" w:rsidRPr="00BE627D" w:rsidRDefault="00BE627D" w:rsidP="00410C54">
      <w:pPr>
        <w:keepNext/>
        <w:rPr>
          <w:rFonts w:eastAsia="Malgun Gothic"/>
          <w:lang w:eastAsia="ko-KR"/>
        </w:rPr>
      </w:pPr>
      <w:r>
        <w:rPr>
          <w:rFonts w:eastAsia="Malgun Gothic"/>
        </w:rPr>
        <w:t xml:space="preserve">In addition, </w:t>
      </w:r>
      <w:r w:rsidR="008D2B74" w:rsidRPr="00BE627D">
        <w:rPr>
          <w:rFonts w:eastAsia="Malgun Gothic"/>
        </w:rPr>
        <w:t>TR</w:t>
      </w:r>
      <w:r>
        <w:rPr>
          <w:rFonts w:eastAsia="Malgun Gothic"/>
        </w:rPr>
        <w:t> </w:t>
      </w:r>
      <w:r w:rsidR="008D2B74" w:rsidRPr="00BE627D">
        <w:rPr>
          <w:rFonts w:eastAsia="Malgun Gothic"/>
        </w:rPr>
        <w:t xml:space="preserve">26.802 recommends </w:t>
      </w:r>
      <w:r w:rsidR="000A4A3B">
        <w:rPr>
          <w:rFonts w:eastAsia="Malgun Gothic"/>
        </w:rPr>
        <w:t>documenting</w:t>
      </w:r>
      <w:r w:rsidR="00433573">
        <w:rPr>
          <w:rFonts w:eastAsia="Malgun Gothic"/>
        </w:rPr>
        <w:t>:</w:t>
      </w:r>
    </w:p>
    <w:p w14:paraId="2E716DFD" w14:textId="02EAC768" w:rsidR="008D2B74" w:rsidRDefault="00BE627D" w:rsidP="00BE627D">
      <w:pPr>
        <w:pStyle w:val="B1"/>
        <w:keepNext/>
        <w:rPr>
          <w:rFonts w:eastAsia="Malgun Gothic"/>
          <w:lang w:val="en-US"/>
        </w:rPr>
      </w:pPr>
      <w:r>
        <w:rPr>
          <w:lang w:val="en-US"/>
        </w:rPr>
        <w:t>3.</w:t>
      </w:r>
      <w:r>
        <w:rPr>
          <w:lang w:val="en-US"/>
        </w:rPr>
        <w:tab/>
      </w:r>
      <w:r w:rsidR="008D2B74">
        <w:rPr>
          <w:lang w:val="en-US"/>
        </w:rPr>
        <w:t>Relevant call flows and procedures</w:t>
      </w:r>
      <w:r w:rsidR="00353516">
        <w:rPr>
          <w:lang w:val="en-US"/>
        </w:rPr>
        <w:t xml:space="preserve"> to support carriage of 5GMS streaming </w:t>
      </w:r>
      <w:r w:rsidR="00052EB2">
        <w:rPr>
          <w:lang w:val="en-US"/>
        </w:rPr>
        <w:t>sessions</w:t>
      </w:r>
      <w:r w:rsidR="00353516">
        <w:rPr>
          <w:lang w:val="en-US"/>
        </w:rPr>
        <w:t xml:space="preserve"> over 5MBS</w:t>
      </w:r>
      <w:r w:rsidR="005B61CA">
        <w:rPr>
          <w:lang w:val="en-US"/>
        </w:rPr>
        <w:t xml:space="preserve"> as documented in </w:t>
      </w:r>
      <w:r w:rsidR="00A50DF9">
        <w:rPr>
          <w:lang w:val="en-US"/>
        </w:rPr>
        <w:t xml:space="preserve">TR 26.802 </w:t>
      </w:r>
      <w:r w:rsidR="005B61CA">
        <w:rPr>
          <w:lang w:val="en-US"/>
        </w:rPr>
        <w:t>clause 7.3.</w:t>
      </w:r>
      <w:r w:rsidR="00A50DF9">
        <w:rPr>
          <w:lang w:val="en-US"/>
        </w:rPr>
        <w:t>5</w:t>
      </w:r>
      <w:r w:rsidR="00052EB2">
        <w:rPr>
          <w:lang w:val="en-US"/>
        </w:rPr>
        <w:t>.</w:t>
      </w:r>
    </w:p>
    <w:p w14:paraId="01F5091F" w14:textId="5E9CC653" w:rsidR="000C14EE" w:rsidRPr="00CA309E" w:rsidRDefault="00BE627D" w:rsidP="00BE627D">
      <w:pPr>
        <w:pStyle w:val="B1"/>
        <w:keepNext/>
        <w:rPr>
          <w:lang w:val="en-US"/>
        </w:rPr>
      </w:pPr>
      <w:r>
        <w:rPr>
          <w:lang w:val="en-US"/>
        </w:rPr>
        <w:t>4.</w:t>
      </w:r>
      <w:r>
        <w:rPr>
          <w:lang w:val="en-US"/>
        </w:rPr>
        <w:tab/>
      </w:r>
      <w:r w:rsidR="008D2B74">
        <w:rPr>
          <w:lang w:val="en-US"/>
        </w:rPr>
        <w:t>Relevant call flows and procedures to support 5GMS hybrid services (5MBS and 5GMS)</w:t>
      </w:r>
      <w:r w:rsidR="00AA6E21">
        <w:rPr>
          <w:lang w:val="en-US"/>
        </w:rPr>
        <w:t xml:space="preserve">, specifically </w:t>
      </w:r>
      <w:r w:rsidR="00AA6E21">
        <w:t>a</w:t>
      </w:r>
      <w:r w:rsidR="00211DDF">
        <w:t xml:space="preserve">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w:t>
      </w:r>
    </w:p>
    <w:p w14:paraId="5BCD8A0C" w14:textId="3D7602B3" w:rsidR="001014FB" w:rsidRDefault="00BE627D" w:rsidP="00BE627D">
      <w:pPr>
        <w:pStyle w:val="B1"/>
        <w:rPr>
          <w:lang w:val="en-US"/>
        </w:rPr>
      </w:pPr>
      <w:r>
        <w:rPr>
          <w:lang w:val="en-US"/>
        </w:rPr>
        <w:t>5.</w:t>
      </w:r>
      <w:r>
        <w:rPr>
          <w:lang w:val="en-US"/>
        </w:rPr>
        <w:tab/>
      </w:r>
      <w:r w:rsidR="001014FB">
        <w:rPr>
          <w:lang w:val="en-US"/>
        </w:rPr>
        <w:t>MBMS supports Hybrid DASH/HLS delivery based on CMAF content</w:t>
      </w:r>
      <w:r w:rsidR="00A81308">
        <w:rPr>
          <w:lang w:val="en-US"/>
        </w:rPr>
        <w:t xml:space="preserve"> </w:t>
      </w:r>
      <w:r w:rsidR="00A81308" w:rsidRPr="00437285">
        <w:rPr>
          <w:noProof/>
        </w:rPr>
        <w:t>as defined in TS 26.346, clause 5</w:t>
      </w:r>
      <w:r w:rsidR="00A81308">
        <w:rPr>
          <w:noProof/>
        </w:rPr>
        <w:t>.6 and 5.7</w:t>
      </w:r>
      <w:r w:rsidR="001014FB">
        <w:rPr>
          <w:lang w:val="en-US"/>
        </w:rPr>
        <w:t xml:space="preserve">. This option is not supported in 5GMS which in itself results in </w:t>
      </w:r>
      <w:r w:rsidR="00A2308D">
        <w:rPr>
          <w:lang w:val="en-US"/>
        </w:rPr>
        <w:t>limitations but</w:t>
      </w:r>
      <w:r w:rsidR="001014FB">
        <w:rPr>
          <w:lang w:val="en-US"/>
        </w:rPr>
        <w:t xml:space="preserve"> results in limitations when running 5GMS via eMBMS. Support for hybrid DASH/HLS is essential.</w:t>
      </w:r>
    </w:p>
    <w:p w14:paraId="7408F7E4" w14:textId="77777777" w:rsidR="0002376E" w:rsidRDefault="0002376E" w:rsidP="0002376E">
      <w:pPr>
        <w:keepNext/>
        <w:rPr>
          <w:ins w:id="0" w:author="Richard Bradbury (2023-02-21)" w:date="2023-02-21T09:31:00Z"/>
        </w:rPr>
      </w:pPr>
      <w:ins w:id="1" w:author="Richard Bradbury (2023-02-21)" w:date="2023-02-21T09:31:00Z">
        <w:r>
          <w:lastRenderedPageBreak/>
          <w:t>In addition:</w:t>
        </w:r>
      </w:ins>
    </w:p>
    <w:p w14:paraId="171AE895" w14:textId="60AFF5E3" w:rsidR="0002376E" w:rsidRDefault="0002376E" w:rsidP="0002376E">
      <w:pPr>
        <w:pStyle w:val="B1"/>
        <w:keepNext/>
        <w:rPr>
          <w:ins w:id="2" w:author="Richard Bradbury (2023-02-21)" w:date="2023-02-21T09:31:00Z"/>
        </w:rPr>
      </w:pPr>
      <w:ins w:id="3" w:author="Richard Bradbury (2023-02-21)" w:date="2023-02-21T09:31:00Z">
        <w:r>
          <w:t>6.</w:t>
        </w:r>
        <w:r>
          <w:tab/>
        </w:r>
      </w:ins>
      <w:ins w:id="4" w:author="Richard Bradbury (2023-02-21)" w:date="2023-02-21T09:35:00Z">
        <w:r>
          <w:t xml:space="preserve">Improve the definition of </w:t>
        </w:r>
      </w:ins>
      <w:ins w:id="5" w:author="Richard Bradbury (2023-02-21)" w:date="2023-02-21T09:31:00Z">
        <w:r>
          <w:t xml:space="preserve">reference point M3 to </w:t>
        </w:r>
      </w:ins>
      <w:proofErr w:type="gramStart"/>
      <w:ins w:id="6" w:author="Richard Bradbury (2023-02-21)" w:date="2023-02-21T09:35:00Z">
        <w:r>
          <w:t xml:space="preserve">more fully </w:t>
        </w:r>
      </w:ins>
      <w:ins w:id="7" w:author="Richard Bradbury (2023-02-21)" w:date="2023-02-21T09:31:00Z">
        <w:r>
          <w:t xml:space="preserve">support </w:t>
        </w:r>
      </w:ins>
      <w:ins w:id="8" w:author="Richard Bradbury (2023-02-21)" w:date="2023-02-21T09:35:00Z">
        <w:r>
          <w:t>interoperability</w:t>
        </w:r>
      </w:ins>
      <w:proofErr w:type="gramEnd"/>
      <w:ins w:id="9" w:author="Richard Bradbury (2023-02-21)" w:date="2023-02-21T09:31:00Z">
        <w:r>
          <w:t xml:space="preserve"> </w:t>
        </w:r>
      </w:ins>
      <w:ins w:id="10" w:author="Richard Bradbury (2023-02-21)" w:date="2023-02-21T09:38:00Z">
        <w:r>
          <w:t xml:space="preserve">in </w:t>
        </w:r>
      </w:ins>
      <w:ins w:id="11" w:author="Richard Bradbury (2023-02-21)" w:date="2023-02-21T09:31:00Z">
        <w:r>
          <w:t xml:space="preserve">scenarios </w:t>
        </w:r>
      </w:ins>
      <w:ins w:id="12" w:author="Richard Bradbury (2023-02-21)" w:date="2023-02-21T09:38:00Z">
        <w:r>
          <w:t>where</w:t>
        </w:r>
      </w:ins>
      <w:ins w:id="13" w:author="Richard Bradbury (2023-02-21)" w:date="2023-02-21T09:31:00Z">
        <w:r>
          <w:t xml:space="preserve"> the 5GMS AS is deployed in the Trusted DN, including:</w:t>
        </w:r>
      </w:ins>
    </w:p>
    <w:p w14:paraId="7E594E41" w14:textId="77777777" w:rsidR="0002376E" w:rsidRDefault="0002376E" w:rsidP="0002376E">
      <w:pPr>
        <w:pStyle w:val="B2"/>
        <w:keepNext/>
        <w:rPr>
          <w:ins w:id="14" w:author="Richard Bradbury (2023-02-21)" w:date="2023-02-21T09:31:00Z"/>
        </w:rPr>
      </w:pPr>
      <w:ins w:id="15" w:author="Richard Bradbury (2023-02-21)" w:date="2023-02-21T09:31:00Z">
        <w:r>
          <w:t>-</w:t>
        </w:r>
        <w:r>
          <w:tab/>
          <w:t>Definition of relevant call flows and procedures to support configuration of 5GMS AS instances by the 5GMS AF.</w:t>
        </w:r>
      </w:ins>
    </w:p>
    <w:p w14:paraId="431C014F" w14:textId="589A6436" w:rsidR="0002376E" w:rsidRPr="007E32CB" w:rsidRDefault="0002376E" w:rsidP="0002376E">
      <w:pPr>
        <w:pStyle w:val="B2"/>
        <w:rPr>
          <w:ins w:id="16" w:author="Richard Bradbury (2023-02-21)" w:date="2023-02-21T09:31:00Z"/>
        </w:rPr>
      </w:pPr>
      <w:commentRangeStart w:id="17"/>
      <w:ins w:id="18" w:author="Richard Bradbury (2023-02-21)" w:date="2023-02-21T09:31:00Z">
        <w:r>
          <w:t>[-</w:t>
        </w:r>
        <w:r>
          <w:tab/>
          <w:t xml:space="preserve">Referencing generic procedures and call flows for the management of AS instances </w:t>
        </w:r>
      </w:ins>
      <w:ins w:id="19" w:author="Richard Bradbury (2023-02-21)" w:date="2023-02-21T09:32:00Z">
        <w:r>
          <w:t xml:space="preserve">by </w:t>
        </w:r>
      </w:ins>
      <w:ins w:id="20" w:author="Richard Bradbury (2023-02-21)" w:date="2023-02-21T09:41:00Z">
        <w:r w:rsidR="00301317">
          <w:t xml:space="preserve">an </w:t>
        </w:r>
      </w:ins>
      <w:ins w:id="21" w:author="Richard Bradbury (2023-02-21)" w:date="2023-02-21T09:32:00Z">
        <w:r>
          <w:t>AF</w:t>
        </w:r>
      </w:ins>
      <w:ins w:id="22" w:author="Richard Bradbury (2023-02-21)" w:date="2023-02-21T09:31:00Z">
        <w:r>
          <w:t>.]</w:t>
        </w:r>
        <w:commentRangeEnd w:id="17"/>
        <w:r>
          <w:rPr>
            <w:rStyle w:val="CommentReference"/>
          </w:rPr>
          <w:commentReference w:id="17"/>
        </w:r>
      </w:ins>
    </w:p>
    <w:p w14:paraId="3D6CE690" w14:textId="4E640DD2" w:rsidR="008A76FD" w:rsidRDefault="008A76FD" w:rsidP="001C5C86">
      <w:pPr>
        <w:pStyle w:val="Heading2"/>
      </w:pPr>
      <w:r>
        <w:t>4</w:t>
      </w:r>
      <w:r>
        <w:tab/>
        <w:t>Objective</w:t>
      </w:r>
      <w:r w:rsidR="009A40B0">
        <w:t>s</w:t>
      </w:r>
    </w:p>
    <w:p w14:paraId="15D5EFB7" w14:textId="51C09C38" w:rsidR="00F41A27" w:rsidRPr="005200FD" w:rsidRDefault="005200FD" w:rsidP="00410C54">
      <w:pPr>
        <w:keepNext/>
      </w:pPr>
      <w:r w:rsidRPr="005200FD">
        <w:t xml:space="preserve">The </w:t>
      </w:r>
      <w:r w:rsidR="00410C54">
        <w:t>W</w:t>
      </w:r>
      <w:r w:rsidRPr="005200FD">
        <w:t xml:space="preserve">ork </w:t>
      </w:r>
      <w:r w:rsidR="00410C54">
        <w:t>I</w:t>
      </w:r>
      <w:r w:rsidRPr="005200FD">
        <w:t xml:space="preserve">tem </w:t>
      </w:r>
      <w:r w:rsidR="00410C54">
        <w:t>has</w:t>
      </w:r>
      <w:r w:rsidRPr="005200FD">
        <w:t xml:space="preserve"> the following objectives:</w:t>
      </w:r>
    </w:p>
    <w:p w14:paraId="2856DED6" w14:textId="6BC0ED5B" w:rsidR="007F0C5A" w:rsidRPr="00BE627D" w:rsidRDefault="00410C54" w:rsidP="00410C54">
      <w:pPr>
        <w:pStyle w:val="B1"/>
        <w:keepNext/>
      </w:pPr>
      <w:r>
        <w:t>1.</w:t>
      </w:r>
      <w:r>
        <w:tab/>
      </w:r>
      <w:r w:rsidR="007F0C5A" w:rsidRPr="00BE627D">
        <w:t>Uplink streaming</w:t>
      </w:r>
      <w:r w:rsidR="00E91042" w:rsidRPr="00BE627D">
        <w:t>:</w:t>
      </w:r>
    </w:p>
    <w:p w14:paraId="653EE9EE" w14:textId="5D823208" w:rsidR="008B4374" w:rsidRPr="00BE627D" w:rsidRDefault="00410C54" w:rsidP="00410C54">
      <w:pPr>
        <w:pStyle w:val="B2"/>
        <w:keepNext/>
      </w:pPr>
      <w:r>
        <w:t>-</w:t>
      </w:r>
      <w:r>
        <w:tab/>
      </w:r>
      <w:r w:rsidR="00E52BB2" w:rsidRPr="00BE627D">
        <w:t>Updating the</w:t>
      </w:r>
      <w:r w:rsidR="00BE17DA" w:rsidRPr="00BE627D">
        <w:t xml:space="preserve"> procedures for uplink streaming to be </w:t>
      </w:r>
      <w:r w:rsidR="009A40B0" w:rsidRPr="00BE627D">
        <w:t xml:space="preserve">on </w:t>
      </w:r>
      <w:r w:rsidR="00BE17DA" w:rsidRPr="00BE627D">
        <w:t>par with downlink streaming.</w:t>
      </w:r>
    </w:p>
    <w:p w14:paraId="7D0795A8" w14:textId="5E4ED1F9" w:rsidR="000A10B1" w:rsidRPr="00BE627D" w:rsidRDefault="00410C54" w:rsidP="00410C54">
      <w:pPr>
        <w:pStyle w:val="B2"/>
        <w:keepNext/>
      </w:pPr>
      <w:r>
        <w:t>-</w:t>
      </w:r>
      <w:r>
        <w:tab/>
      </w:r>
      <w:r w:rsidR="000A10B1" w:rsidRPr="00BE627D">
        <w:t>Include collaboration scenarios and their associated call flows</w:t>
      </w:r>
      <w:r w:rsidR="0050646F" w:rsidRPr="00BE627D">
        <w:t>.</w:t>
      </w:r>
    </w:p>
    <w:p w14:paraId="307FD2F4" w14:textId="0DE5E3A1" w:rsidR="00B7586A" w:rsidRPr="00BE627D" w:rsidRDefault="00410C54" w:rsidP="00410C54">
      <w:pPr>
        <w:pStyle w:val="B2"/>
      </w:pPr>
      <w:r>
        <w:t>-</w:t>
      </w:r>
      <w:r>
        <w:tab/>
      </w:r>
      <w:r w:rsidR="007278D4" w:rsidRPr="00BE627D">
        <w:t xml:space="preserve">Adding </w:t>
      </w:r>
      <w:r w:rsidR="002462AB" w:rsidRPr="00BE627D">
        <w:t>informative call flows</w:t>
      </w:r>
      <w:r w:rsidR="007278D4" w:rsidRPr="00BE627D">
        <w:t xml:space="preserve"> for </w:t>
      </w:r>
      <w:r w:rsidR="00715EE3" w:rsidRPr="00BE627D">
        <w:t>connected</w:t>
      </w:r>
      <w:r w:rsidR="00715187" w:rsidRPr="00BE627D">
        <w:t xml:space="preserve"> </w:t>
      </w:r>
      <w:r w:rsidR="007278D4" w:rsidRPr="00BE627D">
        <w:t>uplink</w:t>
      </w:r>
      <w:r w:rsidR="00715EE3" w:rsidRPr="00BE627D">
        <w:t>-</w:t>
      </w:r>
      <w:r w:rsidR="00CE1553" w:rsidRPr="00BE627D">
        <w:t>downlink</w:t>
      </w:r>
      <w:r w:rsidR="00715EE3" w:rsidRPr="00BE627D">
        <w:t xml:space="preserve"> </w:t>
      </w:r>
      <w:r w:rsidR="00CE1553" w:rsidRPr="00BE627D">
        <w:t>media streaming</w:t>
      </w:r>
      <w:r w:rsidR="00715EE3" w:rsidRPr="00BE627D">
        <w:t xml:space="preserve"> sessions</w:t>
      </w:r>
      <w:r>
        <w:t>.</w:t>
      </w:r>
    </w:p>
    <w:p w14:paraId="66450521" w14:textId="221BACD3" w:rsidR="007C174E" w:rsidRPr="00BE627D" w:rsidRDefault="00410C54" w:rsidP="00410C54">
      <w:pPr>
        <w:pStyle w:val="B1"/>
      </w:pPr>
      <w:r>
        <w:t>2.</w:t>
      </w:r>
      <w:r>
        <w:tab/>
      </w:r>
      <w:r w:rsidR="001014FB" w:rsidRPr="00BE627D">
        <w:t>End</w:t>
      </w:r>
      <w:r w:rsidR="004E3ED9" w:rsidRPr="00BE627D">
        <w:t>-</w:t>
      </w:r>
      <w:r w:rsidR="001014FB" w:rsidRPr="00BE627D">
        <w:t>to</w:t>
      </w:r>
      <w:r w:rsidR="004E3ED9" w:rsidRPr="00BE627D">
        <w:t>-</w:t>
      </w:r>
      <w:r w:rsidR="001014FB" w:rsidRPr="00BE627D">
        <w:t xml:space="preserve">end </w:t>
      </w:r>
      <w:r w:rsidR="004E3ED9" w:rsidRPr="00BE627D">
        <w:t>l</w:t>
      </w:r>
      <w:r w:rsidR="007C174E" w:rsidRPr="00BE627D">
        <w:t>ow latency live streaming:</w:t>
      </w:r>
    </w:p>
    <w:p w14:paraId="7D91764D" w14:textId="6CEEF97D" w:rsidR="007C174E" w:rsidRPr="00BE627D" w:rsidRDefault="00410C54" w:rsidP="00410C54">
      <w:pPr>
        <w:pStyle w:val="B2"/>
      </w:pPr>
      <w:r>
        <w:t>-</w:t>
      </w:r>
      <w:r>
        <w:tab/>
      </w:r>
      <w:r w:rsidR="00A87378" w:rsidRPr="00BE627D">
        <w:t>Inclusion of the collaboration scenarios and call flows for end-to-end low latency live streaming.</w:t>
      </w:r>
    </w:p>
    <w:p w14:paraId="3AE3F762" w14:textId="10A8A71D" w:rsidR="00BA6C82" w:rsidRPr="00BE627D" w:rsidRDefault="00410C54" w:rsidP="00410C54">
      <w:pPr>
        <w:pStyle w:val="B2"/>
      </w:pPr>
      <w:r>
        <w:t>-</w:t>
      </w:r>
      <w:r>
        <w:tab/>
      </w:r>
      <w:r w:rsidR="00BA6C82" w:rsidRPr="00BE627D">
        <w:t>Updating the re</w:t>
      </w:r>
      <w:r w:rsidR="0065294C" w:rsidRPr="00BE627D">
        <w:t>ference point to support low latency live streaming services.</w:t>
      </w:r>
    </w:p>
    <w:p w14:paraId="21FA2868" w14:textId="34C891DB" w:rsidR="00AA5E05" w:rsidRPr="00BE627D" w:rsidRDefault="00074939">
      <w:pPr>
        <w:pStyle w:val="ListParagraph"/>
        <w:numPr>
          <w:ilvl w:val="1"/>
          <w:numId w:val="12"/>
        </w:numPr>
        <w:textAlignment w:val="auto"/>
      </w:pPr>
      <w:r w:rsidRPr="00BE627D">
        <w:t>Inclusion of the typical operational points</w:t>
      </w:r>
      <w:r w:rsidR="00410C54">
        <w:t>.</w:t>
      </w:r>
    </w:p>
    <w:p w14:paraId="54F86669" w14:textId="29D5710C" w:rsidR="001014FB" w:rsidRPr="00BE627D" w:rsidRDefault="00410C54" w:rsidP="00410C54">
      <w:pPr>
        <w:pStyle w:val="B1"/>
        <w:rPr>
          <w:lang w:eastAsia="ko-KR"/>
        </w:rPr>
      </w:pPr>
      <w:r>
        <w:rPr>
          <w:lang w:val="en-US"/>
        </w:rPr>
        <w:t>3.</w:t>
      </w:r>
      <w:r>
        <w:rPr>
          <w:lang w:val="en-US"/>
        </w:rPr>
        <w:tab/>
      </w:r>
      <w:r w:rsidR="001014FB" w:rsidRPr="00BE627D">
        <w:rPr>
          <w:lang w:val="en-US"/>
        </w:rPr>
        <w:t>5GMS over 5MBS</w:t>
      </w:r>
      <w:r w:rsidR="00BD58ED" w:rsidRPr="00BE627D">
        <w:rPr>
          <w:lang w:val="en-US"/>
        </w:rPr>
        <w:t>:</w:t>
      </w:r>
    </w:p>
    <w:p w14:paraId="67B9CF1E" w14:textId="036C1A43" w:rsidR="00650837" w:rsidRPr="00BE627D" w:rsidRDefault="00410C54" w:rsidP="00410C54">
      <w:pPr>
        <w:pStyle w:val="B2"/>
        <w:rPr>
          <w:lang w:eastAsia="ko-KR"/>
        </w:rPr>
      </w:pPr>
      <w:r>
        <w:rPr>
          <w:lang w:val="en-US"/>
        </w:rPr>
        <w:t>-</w:t>
      </w:r>
      <w:r>
        <w:rPr>
          <w:lang w:val="en-US"/>
        </w:rPr>
        <w:tab/>
      </w:r>
      <w:r w:rsidR="006F6D80" w:rsidRPr="00E269BB">
        <w:rPr>
          <w:lang w:val="en-US"/>
        </w:rPr>
        <w:t>Adding</w:t>
      </w:r>
      <w:r w:rsidR="00743131" w:rsidRPr="00E269BB">
        <w:rPr>
          <w:lang w:val="en-US"/>
        </w:rPr>
        <w:t xml:space="preserve"> call flows and procedures to support carriage of 5GMS streaming sessions over 5MBS</w:t>
      </w:r>
      <w:r>
        <w:rPr>
          <w:lang w:val="en-US"/>
        </w:rPr>
        <w:t>.</w:t>
      </w:r>
    </w:p>
    <w:p w14:paraId="587DA927" w14:textId="333C57C8" w:rsidR="001014FB" w:rsidRPr="00BE627D" w:rsidRDefault="00410C54" w:rsidP="00410C54">
      <w:pPr>
        <w:pStyle w:val="B1"/>
        <w:rPr>
          <w:lang w:val="en-US" w:eastAsia="en-US"/>
        </w:rPr>
      </w:pPr>
      <w:r>
        <w:rPr>
          <w:lang w:val="en-US"/>
        </w:rPr>
        <w:t>4.</w:t>
      </w:r>
      <w:r>
        <w:rPr>
          <w:lang w:val="en-US"/>
        </w:rPr>
        <w:tab/>
      </w:r>
      <w:r w:rsidR="001014FB" w:rsidRPr="00BE627D">
        <w:rPr>
          <w:lang w:val="en-US"/>
        </w:rPr>
        <w:t>5GMS hybrid services (5MBS and 5GMS)</w:t>
      </w:r>
      <w:r w:rsidR="00BD58ED" w:rsidRPr="00BE627D">
        <w:rPr>
          <w:lang w:val="en-US"/>
        </w:rPr>
        <w:t>:</w:t>
      </w:r>
    </w:p>
    <w:p w14:paraId="00D1B6F5" w14:textId="4D37747F" w:rsidR="00743131" w:rsidRPr="00BE627D" w:rsidRDefault="00410C54" w:rsidP="00410C54">
      <w:pPr>
        <w:pStyle w:val="B2"/>
        <w:rPr>
          <w:lang w:val="en-US" w:eastAsia="en-US"/>
        </w:rPr>
      </w:pPr>
      <w:r>
        <w:rPr>
          <w:lang w:val="en-US"/>
        </w:rPr>
        <w:t>-</w:t>
      </w:r>
      <w:r>
        <w:rPr>
          <w:lang w:val="en-US"/>
        </w:rPr>
        <w:tab/>
      </w:r>
      <w:r w:rsidR="006F6D80" w:rsidRPr="00E269BB">
        <w:rPr>
          <w:lang w:val="en-US"/>
        </w:rPr>
        <w:t xml:space="preserve">Adding </w:t>
      </w:r>
      <w:r w:rsidR="00743131" w:rsidRPr="00E269BB">
        <w:rPr>
          <w:lang w:val="en-US"/>
        </w:rPr>
        <w:t>call flows and procedures to support 5GMS hybrid services (5MBS and 5GMS)</w:t>
      </w:r>
      <w:r>
        <w:rPr>
          <w:lang w:val="en-US"/>
        </w:rPr>
        <w:t>.</w:t>
      </w:r>
    </w:p>
    <w:p w14:paraId="05B8BCC4" w14:textId="3E137488" w:rsidR="007E7FD7" w:rsidRDefault="00410C54" w:rsidP="00410C54">
      <w:pPr>
        <w:pStyle w:val="B1"/>
        <w:rPr>
          <w:lang w:val="en-US"/>
        </w:rPr>
      </w:pPr>
      <w:r>
        <w:rPr>
          <w:lang w:val="en-US"/>
        </w:rPr>
        <w:t>5.</w:t>
      </w:r>
      <w:r>
        <w:rPr>
          <w:lang w:val="en-US"/>
        </w:rPr>
        <w:tab/>
      </w:r>
      <w:r w:rsidR="001014FB" w:rsidRPr="00BE627D">
        <w:rPr>
          <w:lang w:val="en-US"/>
        </w:rPr>
        <w:t>Hybrid DASH/HLS operation</w:t>
      </w:r>
    </w:p>
    <w:p w14:paraId="7B5164F4" w14:textId="45768B8B" w:rsidR="001014FB" w:rsidRPr="00BE627D" w:rsidRDefault="00410C54" w:rsidP="00410C54">
      <w:pPr>
        <w:pStyle w:val="B2"/>
      </w:pPr>
      <w:r>
        <w:rPr>
          <w:rFonts w:eastAsia="MS Mincho"/>
          <w:lang w:val="en-US" w:eastAsia="ja-JP"/>
        </w:rPr>
        <w:t>-</w:t>
      </w:r>
      <w:r>
        <w:rPr>
          <w:rFonts w:eastAsia="MS Mincho"/>
          <w:lang w:val="en-US" w:eastAsia="ja-JP"/>
        </w:rPr>
        <w:tab/>
      </w:r>
      <w:r w:rsidR="003E2A71" w:rsidRPr="00BE627D">
        <w:rPr>
          <w:rFonts w:eastAsia="MS Mincho"/>
          <w:lang w:val="en-US" w:eastAsia="ja-JP"/>
        </w:rPr>
        <w:t>Updating existing call flows and procedure</w:t>
      </w:r>
      <w:r w:rsidR="007E7FD7" w:rsidRPr="00BE627D">
        <w:rPr>
          <w:rFonts w:eastAsia="MS Mincho"/>
          <w:lang w:val="en-US" w:eastAsia="ja-JP"/>
        </w:rPr>
        <w:t>s</w:t>
      </w:r>
      <w:r w:rsidR="003E2A71" w:rsidRPr="00BE627D">
        <w:rPr>
          <w:rFonts w:eastAsia="MS Mincho"/>
          <w:lang w:val="en-US" w:eastAsia="ja-JP"/>
        </w:rPr>
        <w:t xml:space="preserve"> to </w:t>
      </w:r>
      <w:r w:rsidR="00743131" w:rsidRPr="00BE627D">
        <w:rPr>
          <w:rFonts w:eastAsia="MS Mincho"/>
          <w:lang w:val="en-US" w:eastAsia="ja-JP"/>
        </w:rPr>
        <w:t>support</w:t>
      </w:r>
      <w:r w:rsidR="00311E04" w:rsidRPr="00BE627D">
        <w:rPr>
          <w:rFonts w:eastAsia="MS Mincho"/>
          <w:lang w:val="en-US" w:eastAsia="ja-JP"/>
        </w:rPr>
        <w:t xml:space="preserve"> h</w:t>
      </w:r>
      <w:r w:rsidR="00743131" w:rsidRPr="00BE627D">
        <w:rPr>
          <w:rFonts w:eastAsia="MS Mincho"/>
          <w:lang w:val="en-US" w:eastAsia="ja-JP"/>
        </w:rPr>
        <w:t>ybrid DASH/HLS delivery</w:t>
      </w:r>
      <w:r w:rsidR="00311E04" w:rsidRPr="00BE627D">
        <w:rPr>
          <w:rFonts w:eastAsia="MS Mincho"/>
          <w:lang w:val="en-US" w:eastAsia="ja-JP"/>
        </w:rPr>
        <w:t xml:space="preserve"> in 5GMS architecture</w:t>
      </w:r>
      <w:r>
        <w:rPr>
          <w:rFonts w:eastAsia="MS Mincho"/>
          <w:lang w:val="en-US" w:eastAsia="ja-JP"/>
        </w:rPr>
        <w:t>.</w:t>
      </w:r>
    </w:p>
    <w:p w14:paraId="2523B4C9" w14:textId="77777777" w:rsidR="0002376E" w:rsidRDefault="0002376E" w:rsidP="0002376E">
      <w:pPr>
        <w:pStyle w:val="B1"/>
        <w:rPr>
          <w:ins w:id="23" w:author="Richard Bradbury (2023-02-21)" w:date="2023-02-21T09:32:00Z"/>
          <w:lang w:val="en-US"/>
        </w:rPr>
      </w:pPr>
      <w:ins w:id="24" w:author="Richard Bradbury (2023-02-21)" w:date="2023-02-21T09:32:00Z">
        <w:r>
          <w:rPr>
            <w:lang w:val="en-US"/>
          </w:rPr>
          <w:t>6.</w:t>
        </w:r>
        <w:r>
          <w:rPr>
            <w:lang w:val="en-US"/>
          </w:rPr>
          <w:tab/>
          <w:t>Configuration of 5GMS AS instances by 5GMS AF at reference point M3:</w:t>
        </w:r>
      </w:ins>
    </w:p>
    <w:p w14:paraId="65DB3E96" w14:textId="4289704B" w:rsidR="0002376E" w:rsidRDefault="0002376E" w:rsidP="0002376E">
      <w:pPr>
        <w:pStyle w:val="B2"/>
        <w:rPr>
          <w:ins w:id="25" w:author="Richard Bradbury (2023-02-21)" w:date="2023-02-21T09:32:00Z"/>
        </w:rPr>
      </w:pPr>
      <w:ins w:id="26" w:author="Richard Bradbury (2023-02-21)" w:date="2023-02-21T09:32:00Z">
        <w:r>
          <w:t>-</w:t>
        </w:r>
        <w:r>
          <w:tab/>
          <w:t>Inclusion of collaboration scenarios and associated call flows for configuration of 5GMS AS.</w:t>
        </w:r>
      </w:ins>
    </w:p>
    <w:p w14:paraId="26FCE9D8" w14:textId="77777777" w:rsidR="0002376E" w:rsidRDefault="0002376E" w:rsidP="0002376E">
      <w:pPr>
        <w:pStyle w:val="B1"/>
        <w:rPr>
          <w:ins w:id="27" w:author="Richard Bradbury (2023-02-21)" w:date="2023-02-21T09:32:00Z"/>
        </w:rPr>
      </w:pPr>
      <w:commentRangeStart w:id="28"/>
      <w:ins w:id="29" w:author="Richard Bradbury (2023-02-21)" w:date="2023-02-21T09:32:00Z">
        <w:r>
          <w:t>[7.</w:t>
        </w:r>
        <w:r>
          <w:tab/>
          <w:t>Management of 5GMS AS instances by 5GMS AF at reference point M3:</w:t>
        </w:r>
      </w:ins>
    </w:p>
    <w:p w14:paraId="4FA3C5C8" w14:textId="2E9984FC" w:rsidR="0002376E" w:rsidRPr="00F13B44" w:rsidRDefault="0002376E" w:rsidP="0002376E">
      <w:pPr>
        <w:pStyle w:val="B2"/>
        <w:rPr>
          <w:ins w:id="30" w:author="Richard Bradbury (2023-02-21)" w:date="2023-02-21T09:32:00Z"/>
        </w:rPr>
      </w:pPr>
      <w:ins w:id="31" w:author="Richard Bradbury (2023-02-21)" w:date="2023-02-21T09:32:00Z">
        <w:r>
          <w:t>-</w:t>
        </w:r>
        <w:r>
          <w:tab/>
          <w:t>Referencing of generic procedures and call flows for the management of AS instances.]</w:t>
        </w:r>
        <w:commentRangeEnd w:id="28"/>
        <w:r>
          <w:rPr>
            <w:rStyle w:val="CommentReference"/>
          </w:rPr>
          <w:commentReference w:id="28"/>
        </w:r>
      </w:ins>
    </w:p>
    <w:p w14:paraId="04E05486" w14:textId="670E0A93" w:rsidR="00A71886" w:rsidRPr="00BE627D" w:rsidRDefault="0064696E" w:rsidP="00BE627D">
      <w:r>
        <w:rPr>
          <w:lang w:val="en-US"/>
        </w:rPr>
        <w:t xml:space="preserve">The work is </w:t>
      </w:r>
      <w:r w:rsidR="00410C54">
        <w:rPr>
          <w:lang w:val="en-US"/>
        </w:rPr>
        <w:t xml:space="preserve">to be </w:t>
      </w:r>
      <w:r>
        <w:rPr>
          <w:lang w:val="en-US"/>
        </w:rPr>
        <w:t>carried out in close collaboration with SA2 and other 3GPP groups.</w:t>
      </w:r>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3CDE7319" w:rsidR="00BA3164" w:rsidRDefault="00231595" w:rsidP="000E630D">
            <w:pPr>
              <w:spacing w:after="0"/>
              <w:rPr>
                <w:i/>
              </w:rPr>
            </w:pPr>
            <w:r>
              <w:rPr>
                <w:rFonts w:eastAsia="Malgun Gothic"/>
              </w:rPr>
              <w:t xml:space="preserve">Phase 2 </w:t>
            </w:r>
            <w:r w:rsidR="00AC517A">
              <w:rPr>
                <w:rFonts w:eastAsia="Malgun Gothic"/>
              </w:rPr>
              <w:t>Features for 5G Media Streaming</w:t>
            </w:r>
          </w:p>
        </w:tc>
        <w:tc>
          <w:tcPr>
            <w:tcW w:w="1417" w:type="dxa"/>
            <w:tcBorders>
              <w:top w:val="single" w:sz="4" w:space="0" w:color="auto"/>
              <w:left w:val="single" w:sz="4" w:space="0" w:color="auto"/>
              <w:bottom w:val="single" w:sz="4" w:space="0" w:color="auto"/>
              <w:right w:val="single" w:sz="4" w:space="0" w:color="auto"/>
            </w:tcBorders>
          </w:tcPr>
          <w:p w14:paraId="3603EDD1" w14:textId="43224A5C" w:rsidR="00BA3164" w:rsidRDefault="009D73A9" w:rsidP="006146D2">
            <w:pPr>
              <w:spacing w:after="0"/>
              <w:rPr>
                <w:i/>
              </w:rPr>
            </w:pPr>
            <w:r>
              <w:rPr>
                <w:i/>
              </w:rPr>
              <w:t>9</w:t>
            </w:r>
            <w:r w:rsidR="006E01D1">
              <w:rPr>
                <w:i/>
              </w:rPr>
              <w:t>9</w:t>
            </w:r>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6242BC5" w:rsidR="00C03E01" w:rsidRPr="00BE627D" w:rsidRDefault="00D31DC1" w:rsidP="00CD3153">
      <w:pPr>
        <w:ind w:right="-99"/>
        <w:rPr>
          <w:iCs/>
          <w:lang w:val="fr-FR"/>
        </w:rPr>
      </w:pPr>
      <w:r w:rsidRPr="00BE627D">
        <w:rPr>
          <w:iCs/>
          <w:lang w:val="fr-FR"/>
        </w:rPr>
        <w:t xml:space="preserve">Iraj Sodagar, Tencent, </w:t>
      </w:r>
      <w:r w:rsidR="00BE627D" w:rsidRPr="00BE627D">
        <w:rPr>
          <w:iCs/>
          <w:lang w:val="fr-FR"/>
        </w:rPr>
        <w:t>&lt;</w:t>
      </w:r>
      <w:r w:rsidRPr="00BE627D">
        <w:rPr>
          <w:iCs/>
          <w:lang w:val="fr-FR"/>
        </w:rPr>
        <w:t>irajs@live.com</w:t>
      </w:r>
      <w:r w:rsidR="00A74725" w:rsidRPr="00BE627D">
        <w:rPr>
          <w:iCs/>
          <w:lang w:val="fr-FR"/>
        </w:rPr>
        <w:t>&gt;</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lastRenderedPageBreak/>
        <w:t>8</w:t>
      </w:r>
      <w:r>
        <w:tab/>
        <w:t>A</w:t>
      </w:r>
      <w:r w:rsidRPr="00A97A52">
        <w:t xml:space="preserve">spects that involve </w:t>
      </w:r>
      <w:r>
        <w:t>other</w:t>
      </w:r>
      <w:r w:rsidRPr="00A97A52">
        <w:t xml:space="preserve"> WGs</w:t>
      </w:r>
    </w:p>
    <w:p w14:paraId="7B7E5F01" w14:textId="450D3810" w:rsidR="008B7849" w:rsidRPr="00BE627D" w:rsidRDefault="008B7849" w:rsidP="008B7849">
      <w:pPr>
        <w:rPr>
          <w:rFonts w:eastAsia="Malgun Gothic"/>
          <w:iCs/>
        </w:rPr>
      </w:pPr>
      <w:r w:rsidRPr="00BE627D">
        <w:rPr>
          <w:rFonts w:eastAsia="Malgun Gothic"/>
          <w:iCs/>
        </w:rPr>
        <w:t>SA2 on architectural impacts</w:t>
      </w:r>
      <w:r w:rsidR="00BE627D">
        <w:rPr>
          <w:rFonts w:eastAsia="Malgun Gothic"/>
          <w:iCs/>
        </w:rPr>
        <w:t>.</w:t>
      </w:r>
    </w:p>
    <w:p w14:paraId="10C798D3" w14:textId="77777777" w:rsidR="008A76FD" w:rsidRDefault="00872B3B" w:rsidP="00BE627D">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BE627D" w:rsidRDefault="00F7391E" w:rsidP="00BE627D">
            <w:pPr>
              <w:keepNext/>
              <w:keepLines/>
              <w:spacing w:after="0"/>
              <w:rPr>
                <w:rFonts w:eastAsia="Malgun Gothic"/>
              </w:rPr>
            </w:pPr>
            <w:r>
              <w:rPr>
                <w:rFonts w:ascii="Arial" w:eastAsia="Malgun Gothic" w:hAnsi="Arial"/>
                <w:sz w:val="18"/>
              </w:rPr>
              <w:t>Qualcomm Incorporated</w:t>
            </w:r>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r>
              <w:t>BBC</w:t>
            </w:r>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r>
              <w:t>Ericsson LM</w:t>
            </w:r>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r>
              <w:t>Orange</w:t>
            </w:r>
          </w:p>
        </w:tc>
      </w:tr>
      <w:tr w:rsidR="00025316" w14:paraId="6D65622B" w14:textId="77777777" w:rsidTr="007D03D2">
        <w:trPr>
          <w:jc w:val="center"/>
        </w:trPr>
        <w:tc>
          <w:tcPr>
            <w:tcW w:w="0" w:type="auto"/>
            <w:shd w:val="clear" w:color="auto" w:fill="auto"/>
          </w:tcPr>
          <w:p w14:paraId="53D354B4" w14:textId="4A857154" w:rsidR="00025316" w:rsidRDefault="00B737CD" w:rsidP="001C5C86">
            <w:pPr>
              <w:pStyle w:val="TAL"/>
            </w:pPr>
            <w:r w:rsidRPr="00B737CD">
              <w:t>Hua</w:t>
            </w:r>
            <w:r w:rsidR="00EA7494">
              <w:t>w</w:t>
            </w:r>
            <w:r w:rsidRPr="00B737CD">
              <w:t>ei Technologies Co., Ltd</w:t>
            </w:r>
          </w:p>
        </w:tc>
      </w:tr>
      <w:tr w:rsidR="00A625FA" w14:paraId="53D53527" w14:textId="77777777" w:rsidTr="007D03D2">
        <w:trPr>
          <w:jc w:val="center"/>
        </w:trPr>
        <w:tc>
          <w:tcPr>
            <w:tcW w:w="0" w:type="auto"/>
            <w:shd w:val="clear" w:color="auto" w:fill="auto"/>
          </w:tcPr>
          <w:p w14:paraId="5F5826CB" w14:textId="330BCD6F" w:rsidR="00A625FA" w:rsidRDefault="00745648" w:rsidP="001C5C86">
            <w:pPr>
              <w:pStyle w:val="TAL"/>
            </w:pPr>
            <w:r>
              <w:t>AT&amp;T</w:t>
            </w:r>
          </w:p>
        </w:tc>
      </w:tr>
      <w:tr w:rsidR="00EA7494" w14:paraId="49BC8F2A" w14:textId="77777777" w:rsidTr="007D03D2">
        <w:trPr>
          <w:jc w:val="center"/>
        </w:trPr>
        <w:tc>
          <w:tcPr>
            <w:tcW w:w="0" w:type="auto"/>
            <w:shd w:val="clear" w:color="auto" w:fill="auto"/>
          </w:tcPr>
          <w:p w14:paraId="7A55D440" w14:textId="2F531C2F" w:rsidR="00EA7494" w:rsidRDefault="00EA7494" w:rsidP="001C5C86">
            <w:pPr>
              <w:pStyle w:val="TAL"/>
            </w:pPr>
            <w:r w:rsidRPr="00EA7494">
              <w:t xml:space="preserve">Dolby Laboratories Inc.  </w:t>
            </w:r>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ichard Bradbury (2023-02-21)" w:date="2023-02-21T09:31:00Z" w:initials="RJB">
    <w:p w14:paraId="6D436701" w14:textId="52DF9E4A" w:rsidR="0002376E" w:rsidRDefault="0002376E">
      <w:pPr>
        <w:pStyle w:val="CommentText"/>
      </w:pPr>
      <w:r>
        <w:rPr>
          <w:rStyle w:val="CommentReference"/>
        </w:rPr>
        <w:annotationRef/>
      </w:r>
      <w:r>
        <w:rPr>
          <w:rStyle w:val="CommentReference"/>
        </w:rPr>
        <w:annotationRef/>
      </w:r>
      <w:r>
        <w:t>I think this aspect is not achievable in the time limit for this Work Item if it depends on a not-yet-existing external specification.</w:t>
      </w:r>
    </w:p>
  </w:comment>
  <w:comment w:id="28" w:author="Richard Bradbury (2023-02-21)" w:date="2023-02-21T09:32:00Z" w:initials="RJB">
    <w:p w14:paraId="2A1D7F5E" w14:textId="4CCDE1E4" w:rsidR="0002376E" w:rsidRDefault="0002376E">
      <w:pPr>
        <w:pStyle w:val="CommentText"/>
      </w:pPr>
      <w:r>
        <w:rPr>
          <w:rStyle w:val="CommentReference"/>
        </w:rPr>
        <w:annotationRef/>
      </w:r>
      <w:r>
        <w:t>Again, doubtful if achievable in the time remaining for this Work I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436701" w15:done="0"/>
  <w15:commentEx w15:paraId="2A1D7F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F0E06" w16cex:dateUtc="2023-02-21T09:31:00Z"/>
  <w16cex:commentExtensible w16cex:durableId="279F0E47" w16cex:dateUtc="2023-02-21T0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436701" w16cid:durableId="279F0E06"/>
  <w16cid:commentId w16cid:paraId="2A1D7F5E" w16cid:durableId="279F0E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11F1D" w14:textId="77777777" w:rsidR="00CA3FF0" w:rsidRDefault="00CA3FF0">
      <w:r>
        <w:separator/>
      </w:r>
    </w:p>
  </w:endnote>
  <w:endnote w:type="continuationSeparator" w:id="0">
    <w:p w14:paraId="373EB56F" w14:textId="77777777" w:rsidR="00CA3FF0" w:rsidRDefault="00CA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6EDCA" w14:textId="77777777" w:rsidR="00CA3FF0" w:rsidRDefault="00CA3FF0">
      <w:r>
        <w:separator/>
      </w:r>
    </w:p>
  </w:footnote>
  <w:footnote w:type="continuationSeparator" w:id="0">
    <w:p w14:paraId="447F0743" w14:textId="77777777" w:rsidR="00CA3FF0" w:rsidRDefault="00CA3F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1"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2"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3"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01627140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9406058">
    <w:abstractNumId w:val="12"/>
  </w:num>
  <w:num w:numId="3" w16cid:durableId="1923904285">
    <w:abstractNumId w:val="11"/>
  </w:num>
  <w:num w:numId="4" w16cid:durableId="1209881598">
    <w:abstractNumId w:val="8"/>
  </w:num>
  <w:num w:numId="5" w16cid:durableId="1443189999">
    <w:abstractNumId w:val="15"/>
  </w:num>
  <w:num w:numId="6" w16cid:durableId="220791518">
    <w:abstractNumId w:val="14"/>
  </w:num>
  <w:num w:numId="7" w16cid:durableId="1663049119">
    <w:abstractNumId w:val="6"/>
  </w:num>
  <w:num w:numId="8" w16cid:durableId="2011634918">
    <w:abstractNumId w:val="9"/>
  </w:num>
  <w:num w:numId="9" w16cid:durableId="2088845679">
    <w:abstractNumId w:val="1"/>
  </w:num>
  <w:num w:numId="10" w16cid:durableId="2052460512">
    <w:abstractNumId w:val="7"/>
  </w:num>
  <w:num w:numId="11" w16cid:durableId="1224441662">
    <w:abstractNumId w:val="2"/>
  </w:num>
  <w:num w:numId="12" w16cid:durableId="128326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4695503">
    <w:abstractNumId w:val="3"/>
  </w:num>
  <w:num w:numId="14" w16cid:durableId="1059130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375708">
    <w:abstractNumId w:val="13"/>
  </w:num>
  <w:num w:numId="16" w16cid:durableId="138903882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669378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02-21)">
    <w15:presenceInfo w15:providerId="None" w15:userId="Richard Bradbury (2023-02-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3B9A"/>
    <w:rsid w:val="00006EF7"/>
    <w:rsid w:val="00011074"/>
    <w:rsid w:val="000118BB"/>
    <w:rsid w:val="0001220A"/>
    <w:rsid w:val="000132D1"/>
    <w:rsid w:val="00014B19"/>
    <w:rsid w:val="000205C5"/>
    <w:rsid w:val="000206F2"/>
    <w:rsid w:val="00020CBD"/>
    <w:rsid w:val="000235BB"/>
    <w:rsid w:val="0002376E"/>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6F03"/>
    <w:rsid w:val="00114520"/>
    <w:rsid w:val="00117E63"/>
    <w:rsid w:val="00120541"/>
    <w:rsid w:val="001211F3"/>
    <w:rsid w:val="00124094"/>
    <w:rsid w:val="00125072"/>
    <w:rsid w:val="00125F79"/>
    <w:rsid w:val="00127B5D"/>
    <w:rsid w:val="0013508B"/>
    <w:rsid w:val="00135600"/>
    <w:rsid w:val="00146229"/>
    <w:rsid w:val="001620A2"/>
    <w:rsid w:val="00165D18"/>
    <w:rsid w:val="001661AE"/>
    <w:rsid w:val="00171925"/>
    <w:rsid w:val="00173998"/>
    <w:rsid w:val="00174617"/>
    <w:rsid w:val="001759A7"/>
    <w:rsid w:val="001770FE"/>
    <w:rsid w:val="00181E2A"/>
    <w:rsid w:val="00182FD1"/>
    <w:rsid w:val="001842D8"/>
    <w:rsid w:val="001846D5"/>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11FBB"/>
    <w:rsid w:val="00221B1E"/>
    <w:rsid w:val="00227112"/>
    <w:rsid w:val="00231595"/>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9504F"/>
    <w:rsid w:val="002A264F"/>
    <w:rsid w:val="002B3A06"/>
    <w:rsid w:val="002B4780"/>
    <w:rsid w:val="002C1C50"/>
    <w:rsid w:val="002C1E71"/>
    <w:rsid w:val="002C3ACD"/>
    <w:rsid w:val="002C7B10"/>
    <w:rsid w:val="002E28B9"/>
    <w:rsid w:val="002E439B"/>
    <w:rsid w:val="002E62A4"/>
    <w:rsid w:val="002E6A7D"/>
    <w:rsid w:val="002E7A9E"/>
    <w:rsid w:val="002F3C41"/>
    <w:rsid w:val="002F6C5C"/>
    <w:rsid w:val="002F7287"/>
    <w:rsid w:val="0030045C"/>
    <w:rsid w:val="00301317"/>
    <w:rsid w:val="00310893"/>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06F2"/>
    <w:rsid w:val="00502CD2"/>
    <w:rsid w:val="00504E33"/>
    <w:rsid w:val="0050646F"/>
    <w:rsid w:val="00510E24"/>
    <w:rsid w:val="005200FD"/>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17D59"/>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1BBB"/>
    <w:rsid w:val="00677637"/>
    <w:rsid w:val="00682237"/>
    <w:rsid w:val="006901CF"/>
    <w:rsid w:val="00693963"/>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5648"/>
    <w:rsid w:val="00746F46"/>
    <w:rsid w:val="0075252A"/>
    <w:rsid w:val="0076372D"/>
    <w:rsid w:val="00764B84"/>
    <w:rsid w:val="00765028"/>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E32CB"/>
    <w:rsid w:val="007E7FD7"/>
    <w:rsid w:val="007F0C5A"/>
    <w:rsid w:val="007F209A"/>
    <w:rsid w:val="007F2591"/>
    <w:rsid w:val="007F522E"/>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4131C"/>
    <w:rsid w:val="00854DF9"/>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25BF"/>
    <w:rsid w:val="00AF0C13"/>
    <w:rsid w:val="00AF69EA"/>
    <w:rsid w:val="00B03AF5"/>
    <w:rsid w:val="00B03C01"/>
    <w:rsid w:val="00B078D6"/>
    <w:rsid w:val="00B1248D"/>
    <w:rsid w:val="00B14709"/>
    <w:rsid w:val="00B23369"/>
    <w:rsid w:val="00B256E1"/>
    <w:rsid w:val="00B2743D"/>
    <w:rsid w:val="00B3015C"/>
    <w:rsid w:val="00B344D8"/>
    <w:rsid w:val="00B3714C"/>
    <w:rsid w:val="00B420DE"/>
    <w:rsid w:val="00B4784C"/>
    <w:rsid w:val="00B478F2"/>
    <w:rsid w:val="00B567D1"/>
    <w:rsid w:val="00B73688"/>
    <w:rsid w:val="00B737CD"/>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A3FF0"/>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A7494"/>
    <w:rsid w:val="00EB2F62"/>
    <w:rsid w:val="00EC27CF"/>
    <w:rsid w:val="00EC3039"/>
    <w:rsid w:val="00EC48B1"/>
    <w:rsid w:val="00EC5235"/>
    <w:rsid w:val="00EC6E84"/>
    <w:rsid w:val="00ED0D8F"/>
    <w:rsid w:val="00ED6B03"/>
    <w:rsid w:val="00ED7A5B"/>
    <w:rsid w:val="00EE421E"/>
    <w:rsid w:val="00EE4275"/>
    <w:rsid w:val="00EF29B6"/>
    <w:rsid w:val="00F04BDC"/>
    <w:rsid w:val="00F07C92"/>
    <w:rsid w:val="00F11C41"/>
    <w:rsid w:val="00F138AB"/>
    <w:rsid w:val="00F13B44"/>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link w:val="CommentTextChar"/>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link w:val="B2Char"/>
    <w:qFormat/>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customStyle="1" w:styleId="B2Char">
    <w:name w:val="B2 Char"/>
    <w:link w:val="B2"/>
    <w:locked/>
    <w:rsid w:val="00F13B44"/>
    <w:rPr>
      <w:rFonts w:cs="Vrinda"/>
      <w:lang w:val="en-GB" w:eastAsia="en-GB" w:bidi="bn-IN"/>
    </w:rPr>
  </w:style>
  <w:style w:type="character" w:customStyle="1" w:styleId="CommentTextChar">
    <w:name w:val="Comment Text Char"/>
    <w:basedOn w:val="DefaultParagraphFont"/>
    <w:link w:val="CommentText"/>
    <w:semiHidden/>
    <w:rsid w:val="0002376E"/>
    <w:rPr>
      <w:rFonts w:cs="Vrinda"/>
      <w:lang w:val="en-GB"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4</Pages>
  <Words>1190</Words>
  <Characters>6789</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ID Template</vt:lpstr>
      <vt:lpstr>WID Template</vt:lpstr>
    </vt:vector>
  </TitlesOfParts>
  <Company>ETSI</Company>
  <LinksUpToDate>false</LinksUpToDate>
  <CharactersWithSpaces>79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Richard Bradbury (2023-02-21)</cp:lastModifiedBy>
  <cp:revision>3</cp:revision>
  <cp:lastPrinted>2000-02-29T17:31:00Z</cp:lastPrinted>
  <dcterms:created xsi:type="dcterms:W3CDTF">2023-02-21T09:10:00Z</dcterms:created>
  <dcterms:modified xsi:type="dcterms:W3CDTF">2023-02-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